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6CAB" w:rsidRPr="00E74586" w:rsidRDefault="00E74586" w:rsidP="00666CAB">
      <w:pPr>
        <w:pStyle w:val="ListParagraph"/>
        <w:numPr>
          <w:ilvl w:val="0"/>
          <w:numId w:val="1"/>
        </w:numPr>
        <w:rPr>
          <w:u w:val="single"/>
        </w:rPr>
      </w:pPr>
      <w:proofErr w:type="spellStart"/>
      <w:r>
        <w:rPr>
          <w:u w:val="single"/>
        </w:rPr>
        <w:t>Tes</w:t>
      </w:r>
      <w:proofErr w:type="spellEnd"/>
      <w:r>
        <w:rPr>
          <w:u w:val="single"/>
        </w:rPr>
        <w:t xml:space="preserve"> upload</w:t>
      </w:r>
      <w:bookmarkStart w:id="0" w:name="_GoBack"/>
      <w:bookmarkEnd w:id="0"/>
    </w:p>
    <w:sectPr w:rsidR="00666CAB" w:rsidRPr="00E745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BB47DE"/>
    <w:multiLevelType w:val="hybridMultilevel"/>
    <w:tmpl w:val="496C132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tTS2NDYzMzK2NDVQ0lEKTi0uzszPAykwrAUAj8sDqCwAAAA="/>
  </w:docVars>
  <w:rsids>
    <w:rsidRoot w:val="00666CAB"/>
    <w:rsid w:val="0052672B"/>
    <w:rsid w:val="00666CAB"/>
    <w:rsid w:val="00707C55"/>
    <w:rsid w:val="00BB1F48"/>
    <w:rsid w:val="00E74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99F9BB"/>
  <w15:chartTrackingRefBased/>
  <w15:docId w15:val="{9CBD3B82-F53F-487B-AED3-D15460E5F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CA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7C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C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omi</dc:creator>
  <cp:keywords/>
  <dc:description/>
  <cp:lastModifiedBy>Titydewi</cp:lastModifiedBy>
  <cp:revision>3</cp:revision>
  <cp:lastPrinted>2018-03-22T02:31:00Z</cp:lastPrinted>
  <dcterms:created xsi:type="dcterms:W3CDTF">2018-03-22T02:13:00Z</dcterms:created>
  <dcterms:modified xsi:type="dcterms:W3CDTF">2020-08-05T18:09:00Z</dcterms:modified>
</cp:coreProperties>
</file>